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inea received a score of 5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ine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 received a score of</w:t>
      </w:r>
      <w:r>
        <w:t xml:space="preserve"> </w:t>
      </w:r>
      <w:r>
        <w:rPr>
          <w:bCs/>
          <w:b/>
        </w:rPr>
        <w:t xml:space="preserve">6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ine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inea received a score of 23.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ine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ine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ine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ine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ine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ine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ine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ine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ine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ine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1996,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2002, 2007,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9, 2005,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1:19Z</dcterms:created>
  <dcterms:modified xsi:type="dcterms:W3CDTF">2024-03-19T20: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inea Country Report</vt:lpwstr>
  </property>
</Properties>
</file>